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3E97D644">
            <wp:extent cx="1085850" cy="93315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85850" cy="933152"/>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11EACB1F"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EE13D9">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6842BB" w14:textId="77777777" w:rsidR="00915CEB" w:rsidRDefault="00915CEB">
      <w:pPr>
        <w:jc w:val="center"/>
        <w:rPr>
          <w:rFonts w:ascii="Verdana Pro" w:hAnsi="Verdana Pro"/>
          <w:i/>
          <w:iCs/>
          <w:sz w:val="16"/>
        </w:rPr>
      </w:pPr>
    </w:p>
    <w:p w14:paraId="7717EE12" w14:textId="77777777" w:rsidR="00915CEB" w:rsidRDefault="00915CEB">
      <w:pPr>
        <w:jc w:val="center"/>
        <w:rPr>
          <w:rFonts w:ascii="Verdana Pro" w:hAnsi="Verdana Pro"/>
          <w:i/>
          <w:iCs/>
          <w:sz w:val="16"/>
        </w:rPr>
      </w:pPr>
    </w:p>
    <w:p w14:paraId="041C0384" w14:textId="77777777" w:rsidR="00915CEB" w:rsidRDefault="00915CEB">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271"/>
        <w:gridCol w:w="1520"/>
        <w:gridCol w:w="3684"/>
        <w:gridCol w:w="2030"/>
        <w:gridCol w:w="2268"/>
      </w:tblGrid>
      <w:tr w:rsidR="00C45525" w:rsidRPr="00994487" w14:paraId="487D4388" w14:textId="77777777" w:rsidTr="00C45525">
        <w:tc>
          <w:tcPr>
            <w:tcW w:w="1271" w:type="dxa"/>
          </w:tcPr>
          <w:p w14:paraId="04AC8B9D"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023003F9" w14:textId="6A74A667"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39C27FCA"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071527D3" w14:textId="75AD4D02"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51A57E41" w14:textId="31E43109"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54E961B7" w14:textId="3B124726"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1856796F" w14:textId="3524F4AC" w:rsidR="00C45525" w:rsidRPr="00994487" w:rsidRDefault="00C45525" w:rsidP="00C45525">
            <w:pPr>
              <w:rPr>
                <w:rFonts w:ascii="Verdana Pro" w:hAnsi="Verdana Pro"/>
                <w:sz w:val="20"/>
                <w:szCs w:val="20"/>
              </w:rPr>
            </w:pPr>
          </w:p>
        </w:tc>
      </w:tr>
      <w:tr w:rsidR="002C71BB" w:rsidRPr="00994487" w14:paraId="40DC0DAE" w14:textId="77777777" w:rsidTr="00C45525">
        <w:tc>
          <w:tcPr>
            <w:tcW w:w="1271"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3684" w:type="dxa"/>
          </w:tcPr>
          <w:p w14:paraId="2CE54045" w14:textId="77777777" w:rsidR="002C71BB" w:rsidRPr="00994487" w:rsidRDefault="002C71BB" w:rsidP="0000663B">
            <w:pPr>
              <w:rPr>
                <w:rFonts w:ascii="Verdana Pro" w:hAnsi="Verdana Pro"/>
                <w:sz w:val="20"/>
                <w:szCs w:val="20"/>
              </w:rPr>
            </w:pPr>
          </w:p>
        </w:tc>
        <w:tc>
          <w:tcPr>
            <w:tcW w:w="2030"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C45525" w:rsidRPr="00994487" w14:paraId="0B8D5488" w14:textId="77777777" w:rsidTr="00C45525">
        <w:tc>
          <w:tcPr>
            <w:tcW w:w="1271" w:type="dxa"/>
          </w:tcPr>
          <w:p w14:paraId="1C180DAE"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B6BF921" w14:textId="61D180C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7906F26B"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68413CB4" w14:textId="1A8EED15"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2EF83758" w14:textId="7DB53668"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76A1427A" w14:textId="77C428B5"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C45525" w:rsidRPr="00994487" w:rsidRDefault="00C45525" w:rsidP="00C45525">
            <w:pPr>
              <w:rPr>
                <w:rFonts w:ascii="Verdana Pro" w:hAnsi="Verdana Pro"/>
                <w:sz w:val="20"/>
                <w:szCs w:val="20"/>
              </w:rPr>
            </w:pPr>
          </w:p>
        </w:tc>
      </w:tr>
      <w:tr w:rsidR="005200AA" w:rsidRPr="00994487" w14:paraId="60DDED05" w14:textId="77777777" w:rsidTr="00C45525">
        <w:tc>
          <w:tcPr>
            <w:tcW w:w="1271"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3684" w:type="dxa"/>
          </w:tcPr>
          <w:p w14:paraId="3468D5D2" w14:textId="77777777" w:rsidR="005200AA" w:rsidRPr="00994487" w:rsidRDefault="005200AA" w:rsidP="0000663B">
            <w:pPr>
              <w:rPr>
                <w:rFonts w:ascii="Verdana Pro" w:hAnsi="Verdana Pro"/>
                <w:sz w:val="20"/>
                <w:szCs w:val="20"/>
              </w:rPr>
            </w:pPr>
          </w:p>
        </w:tc>
        <w:tc>
          <w:tcPr>
            <w:tcW w:w="2030"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C45525" w:rsidRPr="00994487" w14:paraId="1E795BDA" w14:textId="77777777" w:rsidTr="00C45525">
        <w:tc>
          <w:tcPr>
            <w:tcW w:w="1271" w:type="dxa"/>
          </w:tcPr>
          <w:p w14:paraId="032CBACF"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601469B" w14:textId="660757E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2A72355C"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19FE6215" w14:textId="7A75C52A"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1F5FC182" w14:textId="5EC193ED"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1251C7CB" w14:textId="2AD3E628"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C45525" w:rsidRPr="00994487" w:rsidRDefault="00C45525" w:rsidP="00C45525">
            <w:pPr>
              <w:rPr>
                <w:rFonts w:ascii="Verdana Pro" w:hAnsi="Verdana Pro"/>
                <w:sz w:val="20"/>
                <w:szCs w:val="20"/>
              </w:rPr>
            </w:pPr>
          </w:p>
        </w:tc>
      </w:tr>
      <w:tr w:rsidR="001E392C" w:rsidRPr="00994487" w14:paraId="5E4C6D4B" w14:textId="77777777" w:rsidTr="00C45525">
        <w:tc>
          <w:tcPr>
            <w:tcW w:w="1271"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3684" w:type="dxa"/>
          </w:tcPr>
          <w:p w14:paraId="0247EFCC" w14:textId="77777777" w:rsidR="001E392C" w:rsidRPr="00994487" w:rsidRDefault="001E392C" w:rsidP="001E392C">
            <w:pPr>
              <w:rPr>
                <w:rFonts w:ascii="Verdana Pro" w:hAnsi="Verdana Pro"/>
                <w:sz w:val="20"/>
                <w:szCs w:val="20"/>
              </w:rPr>
            </w:pPr>
          </w:p>
        </w:tc>
        <w:tc>
          <w:tcPr>
            <w:tcW w:w="2030"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66FE7DDB" w:rsidR="00D1420B" w:rsidRPr="0099044C"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355E3C0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354E7F1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572303DD"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4DB956C3"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03EACD5C" w14:textId="77777777" w:rsidTr="0099044C">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8612925" w14:textId="3F2EDD1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99044C">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409" w:type="dxa"/>
          </w:tcPr>
          <w:p w14:paraId="6BFAF76A" w14:textId="77777777" w:rsidR="00D1420B" w:rsidRPr="00994487" w:rsidRDefault="00D1420B" w:rsidP="00D1420B">
            <w:pPr>
              <w:rPr>
                <w:rFonts w:ascii="Verdana Pro" w:hAnsi="Verdana Pro"/>
                <w:sz w:val="20"/>
                <w:szCs w:val="20"/>
              </w:rPr>
            </w:pPr>
          </w:p>
        </w:tc>
        <w:tc>
          <w:tcPr>
            <w:tcW w:w="2875"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676998EC" w14:textId="77777777" w:rsidTr="0099044C">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14DD492" w14:textId="6EC4644E"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99044C">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409" w:type="dxa"/>
          </w:tcPr>
          <w:p w14:paraId="79D8BD81" w14:textId="77777777" w:rsidR="00D1420B" w:rsidRPr="00994487" w:rsidRDefault="00D1420B" w:rsidP="00D1420B">
            <w:pPr>
              <w:rPr>
                <w:rFonts w:ascii="Verdana Pro" w:hAnsi="Verdana Pro"/>
                <w:sz w:val="20"/>
                <w:szCs w:val="20"/>
              </w:rPr>
            </w:pPr>
          </w:p>
        </w:tc>
        <w:tc>
          <w:tcPr>
            <w:tcW w:w="2875"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C24A2CC"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1C19E54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62B08B39"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2C1A088F"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534DB3EB"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Please give details of any employee of</w:t>
            </w:r>
            <w:r w:rsidR="00FC0BB5">
              <w:rPr>
                <w:rFonts w:ascii="Verdana Pro" w:hAnsi="Verdana Pro" w:cs="Arial"/>
                <w:sz w:val="20"/>
                <w:szCs w:val="22"/>
              </w:rPr>
              <w:t xml:space="preserve"> the </w:t>
            </w:r>
            <w:r w:rsidR="000E364F">
              <w:rPr>
                <w:rFonts w:ascii="Verdana Pro" w:hAnsi="Verdana Pro" w:cs="Arial"/>
                <w:sz w:val="20"/>
                <w:szCs w:val="22"/>
              </w:rPr>
              <w:t>f</w:t>
            </w:r>
            <w:r w:rsidR="00FC0BB5">
              <w:rPr>
                <w:rFonts w:ascii="Verdana Pro" w:hAnsi="Verdana Pro" w:cs="Arial"/>
                <w:sz w:val="20"/>
                <w:szCs w:val="22"/>
              </w:rPr>
              <w:t xml:space="preserve">amily of </w:t>
            </w:r>
            <w:r w:rsidRPr="00B85B2C">
              <w:rPr>
                <w:rFonts w:ascii="Verdana Pro" w:hAnsi="Verdana Pro" w:cs="Arial"/>
                <w:sz w:val="20"/>
                <w:szCs w:val="22"/>
              </w:rPr>
              <w:t xml:space="preserve">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Default="009207E2">
      <w:pPr>
        <w:rPr>
          <w:rFonts w:ascii="Verdana Pro" w:hAnsi="Verdana Pro"/>
          <w:iCs/>
          <w:sz w:val="16"/>
        </w:rPr>
      </w:pPr>
    </w:p>
    <w:p w14:paraId="6A7BB8FF" w14:textId="77777777" w:rsidR="00915CEB" w:rsidRDefault="00915CEB">
      <w:pPr>
        <w:rPr>
          <w:rFonts w:ascii="Verdana Pro" w:hAnsi="Verdana Pro"/>
          <w:iCs/>
          <w:sz w:val="16"/>
        </w:rPr>
      </w:pPr>
    </w:p>
    <w:p w14:paraId="4F12336F" w14:textId="77777777" w:rsidR="00915CEB" w:rsidRDefault="00915CEB">
      <w:pPr>
        <w:rPr>
          <w:rFonts w:ascii="Verdana Pro" w:hAnsi="Verdana Pro"/>
          <w:iCs/>
          <w:sz w:val="16"/>
        </w:rPr>
      </w:pPr>
    </w:p>
    <w:p w14:paraId="68F3DEFA" w14:textId="77777777" w:rsidR="00915CEB" w:rsidRDefault="00915CEB">
      <w:pPr>
        <w:rPr>
          <w:rFonts w:ascii="Verdana Pro" w:hAnsi="Verdana Pro"/>
          <w:iCs/>
          <w:sz w:val="16"/>
        </w:rPr>
      </w:pPr>
    </w:p>
    <w:p w14:paraId="0C0ADC46" w14:textId="77777777" w:rsidR="00915CEB" w:rsidRPr="00B66180" w:rsidRDefault="00915CEB">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0E364F"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7829BF1A">
                  <wp:extent cx="858011" cy="737353"/>
                  <wp:effectExtent l="0" t="0" r="0" b="5715"/>
                  <wp:docPr id="793040069" name="Picture 79304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40069" name="Picture 793040069"/>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858011" cy="737353"/>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69C83791" w:rsidR="00A7145A" w:rsidRPr="00B66180" w:rsidRDefault="00C8209B" w:rsidP="009E19E4">
      <w:pPr>
        <w:pStyle w:val="BodyTextIndent3"/>
        <w:ind w:left="426" w:right="369"/>
        <w:jc w:val="both"/>
        <w:rPr>
          <w:rFonts w:ascii="Verdana Pro" w:hAnsi="Verdana Pro"/>
          <w:sz w:val="20"/>
        </w:rPr>
      </w:pPr>
      <w:r>
        <w:rPr>
          <w:rFonts w:ascii="Verdana Pro" w:hAnsi="Verdana Pro"/>
          <w:sz w:val="20"/>
        </w:rPr>
        <w:t>Terra Nova</w:t>
      </w:r>
      <w:r w:rsidR="00690AED" w:rsidRPr="00B66180">
        <w:rPr>
          <w:rFonts w:ascii="Verdana Pro" w:hAnsi="Verdana Pro"/>
          <w:sz w:val="20"/>
        </w:rPr>
        <w:t xml:space="preserve"> School is committed to the elimination of unjustifiable </w:t>
      </w:r>
      <w:r w:rsidR="00590312" w:rsidRPr="00B66180">
        <w:rPr>
          <w:rFonts w:ascii="Verdana Pro" w:hAnsi="Verdana Pro"/>
          <w:sz w:val="20"/>
        </w:rPr>
        <w:t>discrimination,</w:t>
      </w:r>
      <w:r w:rsidR="00690AED"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00690AED"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w:t>
            </w:r>
            <w:proofErr w:type="gramStart"/>
            <w:r w:rsidRPr="00B66180">
              <w:rPr>
                <w:rFonts w:ascii="Verdana Pro" w:hAnsi="Verdana Pro" w:cs="Tahoma"/>
                <w:b/>
                <w:sz w:val="18"/>
              </w:rPr>
              <w:t>other</w:t>
            </w:r>
            <w:proofErr w:type="gramEnd"/>
            <w:r w:rsidRPr="00B66180">
              <w:rPr>
                <w:rFonts w:ascii="Verdana Pro" w:hAnsi="Verdana Pro" w:cs="Tahoma"/>
                <w:b/>
                <w:sz w:val="18"/>
              </w:rPr>
              <w:t xml:space="preserve">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proofErr w:type="gramStart"/>
            <w:r w:rsidRPr="00B66180">
              <w:rPr>
                <w:rFonts w:ascii="Verdana Pro" w:hAnsi="Verdana Pro" w:cs="Tahoma"/>
                <w:sz w:val="18"/>
              </w:rPr>
              <w:t>Other</w:t>
            </w:r>
            <w:proofErr w:type="gramEnd"/>
            <w:r w:rsidRPr="00B66180">
              <w:rPr>
                <w:rFonts w:ascii="Verdana Pro" w:hAnsi="Verdana Pro" w:cs="Tahoma"/>
                <w:sz w:val="18"/>
              </w:rPr>
              <w:t xml:space="preserve">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Calibri"/>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C2D4D"/>
    <w:rsid w:val="000D3432"/>
    <w:rsid w:val="000E364F"/>
    <w:rsid w:val="00106B3D"/>
    <w:rsid w:val="00117ECC"/>
    <w:rsid w:val="001563A2"/>
    <w:rsid w:val="0017343B"/>
    <w:rsid w:val="00181B6E"/>
    <w:rsid w:val="00182326"/>
    <w:rsid w:val="00182F71"/>
    <w:rsid w:val="001E392C"/>
    <w:rsid w:val="00235292"/>
    <w:rsid w:val="00250201"/>
    <w:rsid w:val="00280CAA"/>
    <w:rsid w:val="002B0F84"/>
    <w:rsid w:val="002C4D4C"/>
    <w:rsid w:val="002C71BB"/>
    <w:rsid w:val="002E757A"/>
    <w:rsid w:val="00307C1A"/>
    <w:rsid w:val="00313A5B"/>
    <w:rsid w:val="00345612"/>
    <w:rsid w:val="00345764"/>
    <w:rsid w:val="00356BEE"/>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35CA"/>
    <w:rsid w:val="00565E8B"/>
    <w:rsid w:val="00584C8C"/>
    <w:rsid w:val="00586AB8"/>
    <w:rsid w:val="00590312"/>
    <w:rsid w:val="005C7DA6"/>
    <w:rsid w:val="005E18DE"/>
    <w:rsid w:val="005E2793"/>
    <w:rsid w:val="00603870"/>
    <w:rsid w:val="006079EF"/>
    <w:rsid w:val="00607E66"/>
    <w:rsid w:val="0062051C"/>
    <w:rsid w:val="00690AED"/>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D19DA"/>
    <w:rsid w:val="008E1CF2"/>
    <w:rsid w:val="008F0F3D"/>
    <w:rsid w:val="008F2FD6"/>
    <w:rsid w:val="00915CEB"/>
    <w:rsid w:val="009207E2"/>
    <w:rsid w:val="009225DA"/>
    <w:rsid w:val="00924205"/>
    <w:rsid w:val="00927EA8"/>
    <w:rsid w:val="009436D0"/>
    <w:rsid w:val="00956E42"/>
    <w:rsid w:val="0099044C"/>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45525"/>
    <w:rsid w:val="00C600E4"/>
    <w:rsid w:val="00C8209B"/>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4C5F"/>
    <w:rsid w:val="00DF5B87"/>
    <w:rsid w:val="00E41C7C"/>
    <w:rsid w:val="00E46234"/>
    <w:rsid w:val="00E96811"/>
    <w:rsid w:val="00ED17D9"/>
    <w:rsid w:val="00EE13D9"/>
    <w:rsid w:val="00F07E66"/>
    <w:rsid w:val="00F66E61"/>
    <w:rsid w:val="00F71B78"/>
    <w:rsid w:val="00F81F28"/>
    <w:rsid w:val="00F838FA"/>
    <w:rsid w:val="00F93653"/>
    <w:rsid w:val="00FB774D"/>
    <w:rsid w:val="00FC0800"/>
    <w:rsid w:val="00FC0BB5"/>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F8489522AE142871738D31A4F5AF5" ma:contentTypeVersion="11" ma:contentTypeDescription="Create a new document." ma:contentTypeScope="" ma:versionID="a816421e8ce446ce8ac5e8df999d3775">
  <xsd:schema xmlns:xsd="http://www.w3.org/2001/XMLSchema" xmlns:xs="http://www.w3.org/2001/XMLSchema" xmlns:p="http://schemas.microsoft.com/office/2006/metadata/properties" xmlns:ns2="26077162-2772-49fa-be14-bae9a3b9cf12" xmlns:ns3="18a7f378-a6aa-4f03-bc4c-5021f9ad2072" targetNamespace="http://schemas.microsoft.com/office/2006/metadata/properties" ma:root="true" ma:fieldsID="b42bef408c6c7113b1a82c4f5f10a7b6" ns2:_="" ns3:_="">
    <xsd:import namespace="26077162-2772-49fa-be14-bae9a3b9cf12"/>
    <xsd:import namespace="18a7f378-a6aa-4f03-bc4c-5021f9ad20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77162-2772-49fa-be14-bae9a3b9c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dc70b5e-d7d5-432b-9a7c-177d4feae64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a7f378-a6aa-4f03-bc4c-5021f9ad20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a72a7e-98ae-4938-b9b9-c31c1ad02424}" ma:internalName="TaxCatchAll" ma:showField="CatchAllData" ma:web="18a7f378-a6aa-4f03-bc4c-5021f9ad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077162-2772-49fa-be14-bae9a3b9cf12">
      <Terms xmlns="http://schemas.microsoft.com/office/infopath/2007/PartnerControls"/>
    </lcf76f155ced4ddcb4097134ff3c332f>
    <TaxCatchAll xmlns="18a7f378-a6aa-4f03-bc4c-5021f9ad2072" xsi:nil="true"/>
  </documentManagement>
</p:properties>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customXml/itemProps2.xml><?xml version="1.0" encoding="utf-8"?>
<ds:datastoreItem xmlns:ds="http://schemas.openxmlformats.org/officeDocument/2006/customXml" ds:itemID="{C2A03FAA-25DD-4E10-9DDA-00B0171F0B32}"/>
</file>

<file path=customXml/itemProps3.xml><?xml version="1.0" encoding="utf-8"?>
<ds:datastoreItem xmlns:ds="http://schemas.openxmlformats.org/officeDocument/2006/customXml" ds:itemID="{3E59E4DB-AA31-403E-B829-20DA3D4D8961}"/>
</file>

<file path=customXml/itemProps4.xml><?xml version="1.0" encoding="utf-8"?>
<ds:datastoreItem xmlns:ds="http://schemas.openxmlformats.org/officeDocument/2006/customXml" ds:itemID="{476BEA22-4ADD-4D7C-B882-4A062D02F0FA}"/>
</file>

<file path=docProps/app.xml><?xml version="1.0" encoding="utf-8"?>
<Properties xmlns="http://schemas.openxmlformats.org/officeDocument/2006/extended-properties" xmlns:vt="http://schemas.openxmlformats.org/officeDocument/2006/docPropsVTypes">
  <Template>Normal</Template>
  <TotalTime>3</TotalTime>
  <Pages>9</Pages>
  <Words>1866</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6</cp:revision>
  <cp:lastPrinted>2026-02-06T15:09:00Z</cp:lastPrinted>
  <dcterms:created xsi:type="dcterms:W3CDTF">2026-05-11T15:26:00Z</dcterms:created>
  <dcterms:modified xsi:type="dcterms:W3CDTF">2026-05-1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6:53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ef07ce35-accb-4b76-84d2-274decad87f3</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y fmtid="{D5CDD505-2E9C-101B-9397-08002B2CF9AE}" pid="10" name="ContentTypeId">
    <vt:lpwstr>0x010100A3BF8489522AE142871738D31A4F5AF5</vt:lpwstr>
  </property>
</Properties>
</file>